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236A" w:rsidRPr="0097599F" w:rsidRDefault="00A7236A" w:rsidP="00A7236A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bookmarkStart w:id="0" w:name="_GoBack"/>
      <w:bookmarkEnd w:id="0"/>
      <w:r w:rsidRPr="0097599F">
        <w:rPr>
          <w:rFonts w:asciiTheme="minorHAnsi" w:hAnsiTheme="minorHAnsi" w:cstheme="minorHAnsi"/>
          <w:b/>
          <w:bCs/>
          <w:color w:val="000000" w:themeColor="text1"/>
          <w:sz w:val="24"/>
          <w:szCs w:val="20"/>
        </w:rPr>
        <w:t>NCDA Technology Committee</w:t>
      </w:r>
      <w:r w:rsidR="009F31FC" w:rsidRPr="0097599F">
        <w:rPr>
          <w:rFonts w:asciiTheme="minorHAnsi" w:hAnsiTheme="minorHAnsi" w:cstheme="minorHAnsi"/>
          <w:b/>
          <w:bCs/>
          <w:color w:val="000000" w:themeColor="text1"/>
          <w:sz w:val="24"/>
          <w:szCs w:val="20"/>
        </w:rPr>
        <w:t xml:space="preserve">, </w:t>
      </w:r>
      <w:r w:rsidR="002129EC" w:rsidRPr="0097599F">
        <w:rPr>
          <w:rFonts w:asciiTheme="minorHAnsi" w:hAnsiTheme="minorHAnsi" w:cstheme="minorHAnsi"/>
          <w:b/>
          <w:bCs/>
          <w:color w:val="000000" w:themeColor="text1"/>
          <w:sz w:val="24"/>
          <w:szCs w:val="20"/>
        </w:rPr>
        <w:t xml:space="preserve">March </w:t>
      </w:r>
      <w:r w:rsidR="007610F1">
        <w:rPr>
          <w:rFonts w:asciiTheme="minorHAnsi" w:hAnsiTheme="minorHAnsi" w:cstheme="minorHAnsi"/>
          <w:b/>
          <w:bCs/>
          <w:color w:val="000000" w:themeColor="text1"/>
          <w:sz w:val="24"/>
          <w:szCs w:val="20"/>
        </w:rPr>
        <w:t>2020</w:t>
      </w:r>
    </w:p>
    <w:p w:rsidR="00A7236A" w:rsidRPr="0097599F" w:rsidRDefault="00A7236A" w:rsidP="00A7236A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:rsidR="0064514A" w:rsidRPr="0097599F" w:rsidRDefault="00A7236A" w:rsidP="00A7236A">
      <w:p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Barbara Thomson, Co-Chair, </w:t>
      </w:r>
      <w:hyperlink r:id="rId8" w:history="1">
        <w:r w:rsidRPr="0097599F">
          <w:rPr>
            <w:rStyle w:val="Hyperlink"/>
            <w:rFonts w:asciiTheme="minorHAnsi" w:hAnsiTheme="minorHAnsi" w:cstheme="minorHAnsi"/>
            <w:bCs/>
            <w:color w:val="000000" w:themeColor="text1"/>
            <w:sz w:val="20"/>
            <w:szCs w:val="20"/>
          </w:rPr>
          <w:t>thomson.barbara@rutgers.edu</w:t>
        </w:r>
      </w:hyperlink>
      <w:r w:rsidR="009F31FC" w:rsidRPr="0097599F">
        <w:rPr>
          <w:rStyle w:val="Hyperlink"/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, </w:t>
      </w:r>
      <w:r w:rsidR="0064514A"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Dirk Matthews</w:t>
      </w: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, Co-Chair, </w:t>
      </w:r>
      <w:hyperlink r:id="rId9" w:history="1">
        <w:r w:rsidR="0064514A" w:rsidRPr="0097599F">
          <w:rPr>
            <w:rStyle w:val="Hyperlink"/>
            <w:rFonts w:asciiTheme="minorHAnsi" w:hAnsiTheme="minorHAnsi" w:cstheme="minorHAnsi"/>
            <w:color w:val="000000" w:themeColor="text1"/>
            <w:sz w:val="20"/>
            <w:szCs w:val="20"/>
          </w:rPr>
          <w:t>dirkwmatthews@gmail.com</w:t>
        </w:r>
      </w:hyperlink>
    </w:p>
    <w:p w:rsidR="00A7236A" w:rsidRPr="0097599F" w:rsidRDefault="00A7236A" w:rsidP="00A7236A">
      <w:p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</w:p>
    <w:p w:rsidR="005B32A3" w:rsidRPr="0097599F" w:rsidRDefault="00A7236A" w:rsidP="00A7236A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Committee Members:</w:t>
      </w:r>
      <w:r w:rsidR="00E135F2" w:rsidRPr="0097599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br/>
      </w:r>
    </w:p>
    <w:tbl>
      <w:tblPr>
        <w:tblStyle w:val="TableGrid"/>
        <w:tblW w:w="11155" w:type="dxa"/>
        <w:tblLook w:val="04A0" w:firstRow="1" w:lastRow="0" w:firstColumn="1" w:lastColumn="0" w:noHBand="0" w:noVBand="1"/>
      </w:tblPr>
      <w:tblGrid>
        <w:gridCol w:w="2335"/>
        <w:gridCol w:w="3150"/>
        <w:gridCol w:w="3060"/>
        <w:gridCol w:w="2610"/>
      </w:tblGrid>
      <w:tr w:rsidR="0097599F" w:rsidRPr="0097599F" w:rsidTr="009F31FC">
        <w:tc>
          <w:tcPr>
            <w:tcW w:w="2335" w:type="dxa"/>
          </w:tcPr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Amy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Thul</w:t>
            </w:r>
            <w:proofErr w:type="spellEnd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-Sigler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ndrew Marti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Barbara Thomso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Christopher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Belser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Cindy Miller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arrin Carr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avid Buck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Dawna Reeves </w:t>
            </w:r>
          </w:p>
          <w:p w:rsidR="00070394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irk Matthews</w:t>
            </w:r>
          </w:p>
        </w:tc>
        <w:tc>
          <w:tcPr>
            <w:tcW w:w="3150" w:type="dxa"/>
          </w:tcPr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Elizabeth Matthews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Ellen Weaver Paquette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Elliot Schoenberg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Gena Leiste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Gordon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Helle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Janet Wall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Jenny Xu </w:t>
            </w:r>
          </w:p>
          <w:p w:rsidR="00070394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John Johnson</w:t>
            </w: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br/>
              <w:t>Katherine (Kathyy) Battee-Freeman</w:t>
            </w:r>
          </w:p>
        </w:tc>
        <w:tc>
          <w:tcPr>
            <w:tcW w:w="3060" w:type="dxa"/>
          </w:tcPr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Kris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Kirilova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isa Raufma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Lynn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tanasoff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ynne Orr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Mark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Zammuto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att Henderso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lissa Venable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Raza Abbas</w:t>
            </w:r>
          </w:p>
          <w:p w:rsidR="00070394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Rhoda Smackum</w:t>
            </w:r>
          </w:p>
        </w:tc>
        <w:tc>
          <w:tcPr>
            <w:tcW w:w="2610" w:type="dxa"/>
          </w:tcPr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Sherry Rhinehart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Shirley Rowe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Stacie Jeffirs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ebra Ruddell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Vera Rodriguez </w:t>
            </w: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ancera</w:t>
            </w:r>
            <w:proofErr w:type="spellEnd"/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eigh Farrar-Freeman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Deetra</w:t>
            </w:r>
            <w:proofErr w:type="spellEnd"/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Wiley</w:t>
            </w:r>
          </w:p>
          <w:p w:rsidR="00D80600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Elizabeth MacDonald</w:t>
            </w:r>
          </w:p>
          <w:p w:rsidR="00070394" w:rsidRPr="0097599F" w:rsidRDefault="00D80600" w:rsidP="00D80600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97599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Laura A. Wyche, M. Ed.</w:t>
            </w:r>
          </w:p>
        </w:tc>
      </w:tr>
    </w:tbl>
    <w:p w:rsidR="003E457B" w:rsidRPr="0097599F" w:rsidRDefault="00A7236A" w:rsidP="003E457B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br/>
      </w:r>
      <w:r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Committee Activities </w:t>
      </w:r>
      <w:r w:rsidR="005D53F8"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s</w:t>
      </w:r>
      <w:r w:rsidR="003E457B"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ince August 201</w:t>
      </w:r>
      <w:r w:rsidR="00A5236A"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9</w:t>
      </w:r>
      <w:r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:</w:t>
      </w:r>
      <w:r w:rsidR="003E457B" w:rsidRPr="0097599F"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="003E457B" w:rsidRPr="0097599F">
        <w:rPr>
          <w:rFonts w:asciiTheme="minorHAnsi" w:hAnsiTheme="minorHAnsi" w:cstheme="minorHAnsi"/>
          <w:color w:val="000000" w:themeColor="text1"/>
          <w:szCs w:val="20"/>
        </w:rPr>
        <w:br/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August, 2019</w:t>
      </w:r>
    </w:p>
    <w:p w:rsidR="009F31FC" w:rsidRPr="0097599F" w:rsidRDefault="009F31FC" w:rsidP="008C4E01">
      <w:pPr>
        <w:pStyle w:val="ListParagraph"/>
        <w:numPr>
          <w:ilvl w:val="0"/>
          <w:numId w:val="11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Held committee conference call on NCDA Conference Tech Takeaways</w:t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September 2019</w:t>
      </w:r>
    </w:p>
    <w:p w:rsidR="009F31FC" w:rsidRPr="00330911" w:rsidRDefault="009F31FC" w:rsidP="00513658">
      <w:pPr>
        <w:pStyle w:val="ListParagraph"/>
        <w:numPr>
          <w:ilvl w:val="0"/>
          <w:numId w:val="11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30911">
        <w:rPr>
          <w:rFonts w:asciiTheme="minorHAnsi" w:hAnsiTheme="minorHAnsi" w:cstheme="minorHAnsi"/>
          <w:color w:val="000000" w:themeColor="text1"/>
          <w:sz w:val="20"/>
          <w:szCs w:val="20"/>
        </w:rPr>
        <w:t>Sent request for tech tips</w:t>
      </w:r>
      <w:r w:rsidR="00330911" w:rsidRPr="00330911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</w:t>
      </w:r>
      <w:r w:rsidR="00330911">
        <w:rPr>
          <w:rFonts w:asciiTheme="minorHAnsi" w:hAnsiTheme="minorHAnsi" w:cstheme="minorHAnsi"/>
          <w:color w:val="000000" w:themeColor="text1"/>
          <w:sz w:val="20"/>
          <w:szCs w:val="20"/>
        </w:rPr>
        <w:t>c</w:t>
      </w:r>
      <w:r w:rsidRPr="00330911">
        <w:rPr>
          <w:rFonts w:asciiTheme="minorHAnsi" w:hAnsiTheme="minorHAnsi" w:cstheme="minorHAnsi"/>
          <w:color w:val="000000" w:themeColor="text1"/>
          <w:sz w:val="20"/>
          <w:szCs w:val="20"/>
        </w:rPr>
        <w:t>reated new online form to collect tech tips</w:t>
      </w:r>
    </w:p>
    <w:p w:rsidR="009F31FC" w:rsidRPr="0097599F" w:rsidRDefault="009F31FC" w:rsidP="009F31FC">
      <w:pPr>
        <w:pStyle w:val="ListParagraph"/>
        <w:numPr>
          <w:ilvl w:val="0"/>
          <w:numId w:val="11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Updated committee membership list</w:t>
      </w:r>
    </w:p>
    <w:p w:rsidR="009F31FC" w:rsidRPr="0097599F" w:rsidRDefault="009F31FC" w:rsidP="00B56E43">
      <w:pPr>
        <w:pStyle w:val="ListParagraph"/>
        <w:numPr>
          <w:ilvl w:val="0"/>
          <w:numId w:val="11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Sent reviewed vendors to NCDA Board (8)</w:t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October 2019</w:t>
      </w:r>
    </w:p>
    <w:p w:rsidR="009F31FC" w:rsidRPr="0097599F" w:rsidRDefault="009F31FC" w:rsidP="009F31FC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Reviewed and submitted five vendor requests to Board</w:t>
      </w:r>
    </w:p>
    <w:p w:rsidR="009F31FC" w:rsidRPr="0097599F" w:rsidRDefault="009F31FC" w:rsidP="009F31FC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Participated in conference call, tech committee leadership and NCDA social media lead, Ali Breen, to discuss upcoming partnerships</w:t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November 2019</w:t>
      </w:r>
    </w:p>
    <w:p w:rsidR="009F31FC" w:rsidRPr="0097599F" w:rsidRDefault="009F31FC" w:rsidP="009F31FC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Tech Committee conference call, November 13</w:t>
      </w: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br/>
        <w:t>Assessing and preparing clients for technology in the hiring process, AI Interviewing - How to prepare individuals: https://www.insidehighered.com/news/2019/11/04/ai-assessed-job-interviewing-grows-colleges-try-prepare-students, Vendor Reviews, Tech Tips – Need Submissions, How are you using technology?, Data Collection: Best Practices, NCDA Credentials: Technology - Comprehend and use career development computer applications (not included in all credential categories)</w:t>
      </w:r>
    </w:p>
    <w:p w:rsidR="009F31FC" w:rsidRPr="0097599F" w:rsidRDefault="00922D1B" w:rsidP="009F31FC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ttended NCDA </w:t>
      </w:r>
      <w:r w:rsidR="009F31FC"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Committee Chair Conference Call, November 19</w:t>
      </w:r>
    </w:p>
    <w:p w:rsidR="009F31FC" w:rsidRPr="0097599F" w:rsidRDefault="009F31FC" w:rsidP="009F31FC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Conference Call, Tech Committee leadership, November 26</w:t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December 2019</w:t>
      </w:r>
    </w:p>
    <w:p w:rsidR="009F31FC" w:rsidRPr="0097599F" w:rsidRDefault="009F31FC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NCDA's Collaboration with Google: forwarded information to participate to team, Dirk and Barbara agreed to assist</w:t>
      </w:r>
    </w:p>
    <w:p w:rsidR="009F31FC" w:rsidRPr="0097599F" w:rsidRDefault="009F31FC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Reviewed online career content for Google request</w:t>
      </w:r>
    </w:p>
    <w:p w:rsidR="009F31FC" w:rsidRPr="0097599F" w:rsidRDefault="009F31FC" w:rsidP="009F31FC">
      <w:p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February 2020</w:t>
      </w:r>
    </w:p>
    <w:p w:rsidR="009F31FC" w:rsidRPr="0097599F" w:rsidRDefault="009F31FC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ent next batch of vendors to review </w:t>
      </w:r>
      <w:r w:rsidR="00922D1B"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(7) </w:t>
      </w: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to committee, due early March 2020</w:t>
      </w:r>
    </w:p>
    <w:p w:rsidR="009F31FC" w:rsidRPr="0097599F" w:rsidRDefault="009F31FC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ommittee Chair </w:t>
      </w:r>
      <w:r w:rsidR="0019430A">
        <w:rPr>
          <w:rFonts w:asciiTheme="minorHAnsi" w:hAnsiTheme="minorHAnsi" w:cstheme="minorHAnsi"/>
          <w:color w:val="000000" w:themeColor="text1"/>
          <w:sz w:val="20"/>
          <w:szCs w:val="20"/>
        </w:rPr>
        <w:t>c</w:t>
      </w: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nference </w:t>
      </w:r>
      <w:r w:rsidR="0019430A">
        <w:rPr>
          <w:rFonts w:asciiTheme="minorHAnsi" w:hAnsiTheme="minorHAnsi" w:cstheme="minorHAnsi"/>
          <w:color w:val="000000" w:themeColor="text1"/>
          <w:sz w:val="20"/>
          <w:szCs w:val="20"/>
        </w:rPr>
        <w:t>c</w:t>
      </w: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all</w:t>
      </w:r>
      <w:r w:rsidR="0019430A">
        <w:rPr>
          <w:rFonts w:asciiTheme="minorHAnsi" w:hAnsiTheme="minorHAnsi" w:cstheme="minorHAnsi"/>
          <w:color w:val="000000" w:themeColor="text1"/>
          <w:sz w:val="20"/>
          <w:szCs w:val="20"/>
        </w:rPr>
        <w:t>, planned next committee conference call for March 25</w:t>
      </w:r>
    </w:p>
    <w:p w:rsidR="009F31FC" w:rsidRDefault="009F31FC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color w:val="000000" w:themeColor="text1"/>
          <w:sz w:val="20"/>
          <w:szCs w:val="20"/>
        </w:rPr>
        <w:t>Both co-chairs not able to attend conference, need to plan for committee meeting</w:t>
      </w:r>
    </w:p>
    <w:p w:rsidR="00330911" w:rsidRPr="0097599F" w:rsidRDefault="00330911" w:rsidP="009F31FC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Submitted tech tips to Board for Career Convergence</w:t>
      </w:r>
    </w:p>
    <w:p w:rsidR="00BD784D" w:rsidRPr="0097599F" w:rsidRDefault="00BD784D" w:rsidP="003E457B">
      <w:pPr>
        <w:rPr>
          <w:rFonts w:asciiTheme="minorHAnsi" w:hAnsiTheme="minorHAnsi" w:cstheme="minorHAnsi"/>
          <w:b/>
          <w:bCs/>
          <w:color w:val="000000" w:themeColor="text1"/>
          <w:szCs w:val="20"/>
        </w:rPr>
      </w:pPr>
      <w:r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Projected Plan</w:t>
      </w:r>
      <w:r w:rsidR="009F31FC"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>s</w:t>
      </w:r>
      <w:r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through September</w:t>
      </w:r>
      <w:r w:rsidR="009F31FC" w:rsidRPr="0097599F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2020</w:t>
      </w:r>
    </w:p>
    <w:p w:rsidR="00BD784D" w:rsidRPr="0097599F" w:rsidRDefault="00BD784D" w:rsidP="00BD784D">
      <w:pP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:rsidR="00855E0E" w:rsidRPr="0097599F" w:rsidRDefault="00855E0E" w:rsidP="00855E0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omplete vendor reviews as requested by NCDA Board, collect committee feedback via Qualtrics surveys</w:t>
      </w:r>
    </w:p>
    <w:p w:rsidR="00BD784D" w:rsidRPr="0097599F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Select, review, and make update suggestions to dated NCDA technical web page content</w:t>
      </w:r>
      <w:r w:rsidR="00855E0E"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as needed</w:t>
      </w:r>
    </w:p>
    <w:p w:rsidR="00855E0E" w:rsidRPr="0097599F" w:rsidRDefault="00855E0E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Hold spring committee conference call</w:t>
      </w:r>
    </w:p>
    <w:p w:rsidR="00BD784D" w:rsidRPr="0097599F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Prepare for upcoming NCDA conference</w:t>
      </w:r>
    </w:p>
    <w:p w:rsidR="00BD784D" w:rsidRPr="0097599F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Attend conference, make presentations, attend committee meetings during conference</w:t>
      </w:r>
    </w:p>
    <w:p w:rsidR="00BD784D" w:rsidRPr="0097599F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ollect and develop future tech tips</w:t>
      </w:r>
    </w:p>
    <w:p w:rsidR="001376B6" w:rsidRPr="0097599F" w:rsidRDefault="00CD4C5D" w:rsidP="0065068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97599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Respond to member technical inquiries</w:t>
      </w:r>
    </w:p>
    <w:sectPr w:rsidR="001376B6" w:rsidRPr="0097599F" w:rsidSect="009F31FC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D29DC"/>
    <w:multiLevelType w:val="hybridMultilevel"/>
    <w:tmpl w:val="0F78C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E5D46"/>
    <w:multiLevelType w:val="hybridMultilevel"/>
    <w:tmpl w:val="427A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14206"/>
    <w:multiLevelType w:val="hybridMultilevel"/>
    <w:tmpl w:val="17DC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66005"/>
    <w:multiLevelType w:val="hybridMultilevel"/>
    <w:tmpl w:val="CD142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0145E"/>
    <w:multiLevelType w:val="hybridMultilevel"/>
    <w:tmpl w:val="0538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067D0"/>
    <w:multiLevelType w:val="multilevel"/>
    <w:tmpl w:val="CFD8092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AA43EF"/>
    <w:multiLevelType w:val="hybridMultilevel"/>
    <w:tmpl w:val="C986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C05812"/>
    <w:multiLevelType w:val="hybridMultilevel"/>
    <w:tmpl w:val="E38CE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D3246"/>
    <w:multiLevelType w:val="hybridMultilevel"/>
    <w:tmpl w:val="F8580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1B7D0A"/>
    <w:multiLevelType w:val="hybridMultilevel"/>
    <w:tmpl w:val="6DAAA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C95C17"/>
    <w:multiLevelType w:val="hybridMultilevel"/>
    <w:tmpl w:val="D8E6A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DE10EA"/>
    <w:multiLevelType w:val="hybridMultilevel"/>
    <w:tmpl w:val="3384B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94354"/>
    <w:multiLevelType w:val="hybridMultilevel"/>
    <w:tmpl w:val="75780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286D0F"/>
    <w:multiLevelType w:val="hybridMultilevel"/>
    <w:tmpl w:val="4B0CA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9"/>
  </w:num>
  <w:num w:numId="5">
    <w:abstractNumId w:val="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13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Y3MDA1NjYxtDBS0lEKTi0uzszPAykwrwUA0YyBTCwAAAA="/>
  </w:docVars>
  <w:rsids>
    <w:rsidRoot w:val="00A7236A"/>
    <w:rsid w:val="00070394"/>
    <w:rsid w:val="000A15A6"/>
    <w:rsid w:val="000D702E"/>
    <w:rsid w:val="001376B6"/>
    <w:rsid w:val="00141D8E"/>
    <w:rsid w:val="0019430A"/>
    <w:rsid w:val="002129EC"/>
    <w:rsid w:val="00330911"/>
    <w:rsid w:val="003E457B"/>
    <w:rsid w:val="00412204"/>
    <w:rsid w:val="00505BE7"/>
    <w:rsid w:val="005B32A3"/>
    <w:rsid w:val="005D53F8"/>
    <w:rsid w:val="0062688C"/>
    <w:rsid w:val="0064514A"/>
    <w:rsid w:val="007610F1"/>
    <w:rsid w:val="008317CD"/>
    <w:rsid w:val="00855E0E"/>
    <w:rsid w:val="00906845"/>
    <w:rsid w:val="00922D1B"/>
    <w:rsid w:val="009668FA"/>
    <w:rsid w:val="0097599F"/>
    <w:rsid w:val="009F31FC"/>
    <w:rsid w:val="00A06AF9"/>
    <w:rsid w:val="00A5236A"/>
    <w:rsid w:val="00A7236A"/>
    <w:rsid w:val="00AE6A78"/>
    <w:rsid w:val="00BC2A49"/>
    <w:rsid w:val="00BD784D"/>
    <w:rsid w:val="00CD4C5D"/>
    <w:rsid w:val="00D516B4"/>
    <w:rsid w:val="00D80600"/>
    <w:rsid w:val="00E135F2"/>
    <w:rsid w:val="00E63D5B"/>
    <w:rsid w:val="00E82315"/>
    <w:rsid w:val="00E93CCA"/>
    <w:rsid w:val="00F64DF9"/>
    <w:rsid w:val="00F772DC"/>
    <w:rsid w:val="00FE4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65FE5-BF7C-46CF-B7D1-B40920B6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36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236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D784D"/>
    <w:pPr>
      <w:ind w:left="720"/>
      <w:contextualSpacing/>
    </w:pPr>
  </w:style>
  <w:style w:type="table" w:styleId="TableGrid">
    <w:name w:val="Table Grid"/>
    <w:basedOn w:val="TableNormal"/>
    <w:uiPriority w:val="39"/>
    <w:rsid w:val="005B3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5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son.barbara@rutgers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dirkwmatthew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134802E893143A4AC568FD603A4DB" ma:contentTypeVersion="12" ma:contentTypeDescription="Create a new document." ma:contentTypeScope="" ma:versionID="7a67ef1e5a5a1b6d1b3c736a4151a668">
  <xsd:schema xmlns:xsd="http://www.w3.org/2001/XMLSchema" xmlns:xs="http://www.w3.org/2001/XMLSchema" xmlns:p="http://schemas.microsoft.com/office/2006/metadata/properties" xmlns:ns2="202b2c09-c5b9-4655-8a89-32d2a793e0c0" xmlns:ns3="054655c4-386f-4d2b-a9a1-67652d452fa0" targetNamespace="http://schemas.microsoft.com/office/2006/metadata/properties" ma:root="true" ma:fieldsID="8e4028991d2a7a73e6a81fa44500474a" ns2:_="" ns3:_="">
    <xsd:import namespace="202b2c09-c5b9-4655-8a89-32d2a793e0c0"/>
    <xsd:import namespace="054655c4-386f-4d2b-a9a1-67652d452f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b2c09-c5b9-4655-8a89-32d2a793e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655c4-386f-4d2b-a9a1-67652d452fa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EC0602-9665-4CA1-B927-3E693EE72A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15BC57-19E5-4F83-AAE3-D4B8EE72CA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18133A-1129-4B3C-A0A1-B9F33A304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b2c09-c5b9-4655-8a89-32d2a793e0c0"/>
    <ds:schemaRef ds:uri="054655c4-386f-4d2b-a9a1-67652d452f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A/SA IT Services</Company>
  <LinksUpToDate>false</LinksUpToDate>
  <CharactersWithSpaces>2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Thomson</dc:creator>
  <cp:keywords/>
  <dc:description/>
  <cp:lastModifiedBy>Melanie Reinersman</cp:lastModifiedBy>
  <cp:revision>2</cp:revision>
  <dcterms:created xsi:type="dcterms:W3CDTF">2020-04-06T15:11:00Z</dcterms:created>
  <dcterms:modified xsi:type="dcterms:W3CDTF">2020-04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134802E893143A4AC568FD603A4DB</vt:lpwstr>
  </property>
</Properties>
</file>